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0998" w:rsidRDefault="004B0998" w:rsidP="004B09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:rsidR="004B0998" w:rsidRDefault="004B0998" w:rsidP="004B09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Bike trip</w:t>
      </w:r>
    </w:p>
    <w:p w:rsidR="004B0998" w:rsidRPr="004B0998" w:rsidRDefault="004B0998" w:rsidP="004B09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:rsidR="00581253" w:rsidRDefault="00581253" w:rsidP="00581253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:rsidR="004B0998" w:rsidRPr="00581253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>This is a photo of our summer vacation bicycle trip.</w:t>
      </w:r>
    </w:p>
    <w:p w:rsidR="00581253" w:rsidRDefault="00581253" w:rsidP="00581253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:rsidR="004B0998" w:rsidRPr="00581253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On a ferry boat on the Seine river</w:t>
      </w:r>
    </w:p>
    <w:p w:rsidR="00581253" w:rsidRDefault="00581253" w:rsidP="00581253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:rsidR="004B0998" w:rsidRPr="00581253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Last summer</w:t>
      </w:r>
    </w:p>
    <w:p w:rsidR="00581253" w:rsidRDefault="00581253" w:rsidP="00581253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:rsidR="004B0998" w:rsidRPr="004B0998" w:rsidRDefault="004B0998" w:rsidP="004B0998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>I was with my wife Jocelyne, and two daughters, Emilie and Alexia</w:t>
      </w:r>
    </w:p>
    <w:p w:rsidR="00AD34D0" w:rsidRDefault="00581253" w:rsidP="00581253">
      <w:pPr>
        <w:pStyle w:val="Paragraphedeliste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:rsidR="004B0998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I have always wanted to go bicycle touring with my family, and this is a picture of that.</w:t>
      </w:r>
    </w:p>
    <w:p w:rsidR="004B0998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:rsidR="004B0998" w:rsidRDefault="004B0998" w:rsidP="004B09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proofErr w:type="gramStart"/>
      <w:r>
        <w:rPr>
          <w:rFonts w:ascii="Calibri" w:hAnsi="Calibri" w:cs="Calibri"/>
          <w:sz w:val="32"/>
          <w:szCs w:val="20"/>
          <w:lang w:val="en-US" w:eastAsia="ja-JP"/>
        </w:rPr>
        <w:t>chicago</w:t>
      </w:r>
      <w:proofErr w:type="spellEnd"/>
      <w:proofErr w:type="gramEnd"/>
    </w:p>
    <w:p w:rsidR="004B0998" w:rsidRPr="004B0998" w:rsidRDefault="004B0998" w:rsidP="004B099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:rsidR="004B0998" w:rsidRDefault="004B0998" w:rsidP="004B0998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:rsidR="004B0998" w:rsidRPr="00581253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This is a photo </w:t>
      </w:r>
      <w:r>
        <w:rPr>
          <w:rFonts w:ascii="Calibri" w:hAnsi="Calibri" w:cs="Calibri"/>
          <w:sz w:val="32"/>
          <w:szCs w:val="20"/>
          <w:lang w:val="en-US"/>
        </w:rPr>
        <w:t xml:space="preserve">of my family vacation in </w:t>
      </w:r>
      <w:proofErr w:type="spellStart"/>
      <w:r>
        <w:rPr>
          <w:rFonts w:ascii="Calibri" w:hAnsi="Calibri" w:cs="Calibri"/>
          <w:sz w:val="32"/>
          <w:szCs w:val="20"/>
          <w:lang w:val="en-US"/>
        </w:rPr>
        <w:t>chicage</w:t>
      </w:r>
      <w:proofErr w:type="spellEnd"/>
      <w:r>
        <w:rPr>
          <w:rFonts w:ascii="Calibri" w:hAnsi="Calibri" w:cs="Calibri"/>
          <w:sz w:val="32"/>
          <w:szCs w:val="20"/>
          <w:lang w:val="en-US"/>
        </w:rPr>
        <w:t>.</w:t>
      </w:r>
    </w:p>
    <w:p w:rsidR="004B0998" w:rsidRDefault="004B0998" w:rsidP="004B0998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:rsidR="004B0998" w:rsidRPr="00581253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proofErr w:type="gramStart"/>
      <w:r>
        <w:rPr>
          <w:rFonts w:ascii="Calibri" w:hAnsi="Calibri" w:cs="Calibri"/>
          <w:sz w:val="32"/>
          <w:szCs w:val="20"/>
          <w:lang w:val="en-US" w:eastAsia="ja-JP"/>
        </w:rPr>
        <w:t>In front of the Bean sculpture in Chicago.</w:t>
      </w:r>
      <w:proofErr w:type="gramEnd"/>
    </w:p>
    <w:p w:rsidR="004B0998" w:rsidRDefault="004B0998" w:rsidP="004B0998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:rsidR="004B0998" w:rsidRPr="00581253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In august of 2017</w:t>
      </w:r>
    </w:p>
    <w:p w:rsidR="004B0998" w:rsidRDefault="004B0998" w:rsidP="004B0998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:rsidR="004B0998" w:rsidRPr="004B0998" w:rsidRDefault="004B0998" w:rsidP="004B0998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>I was with my wife Jocelyne, and two daughters, Emilie and Alexia</w:t>
      </w:r>
    </w:p>
    <w:p w:rsidR="004B0998" w:rsidRDefault="004B0998" w:rsidP="004B0998">
      <w:pPr>
        <w:pStyle w:val="Paragraphedeliste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:rsidR="004B0998" w:rsidRPr="00581253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It shows our family having fun on vacation together.  Also it is kind of artistic with the reflection in the Bean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:rsidR="004B0998" w:rsidRDefault="004B0998" w:rsidP="004B0998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</w:p>
    <w:p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:rsidR="009068F0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proofErr w:type="gramStart"/>
      <w:r>
        <w:rPr>
          <w:rFonts w:ascii="Calibri" w:hAnsi="Calibri" w:cs="Calibri"/>
          <w:sz w:val="32"/>
          <w:szCs w:val="20"/>
          <w:lang w:val="en-US" w:eastAsia="ja-JP"/>
        </w:rPr>
        <w:lastRenderedPageBreak/>
        <w:t>koyasan</w:t>
      </w:r>
      <w:proofErr w:type="spellEnd"/>
      <w:proofErr w:type="gramEnd"/>
    </w:p>
    <w:p w:rsidR="009068F0" w:rsidRPr="004B0998" w:rsidRDefault="009068F0" w:rsidP="009068F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:rsidR="009068F0" w:rsidRDefault="009068F0" w:rsidP="009068F0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:rsidR="009068F0" w:rsidRPr="00581253" w:rsidRDefault="009068F0" w:rsidP="009068F0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This is a photo of </w:t>
      </w:r>
      <w:r>
        <w:rPr>
          <w:rFonts w:ascii="Calibri" w:hAnsi="Calibri" w:cs="Calibri"/>
          <w:sz w:val="32"/>
          <w:szCs w:val="20"/>
          <w:lang w:val="en-US"/>
        </w:rPr>
        <w:t xml:space="preserve">the sacred </w:t>
      </w:r>
      <w:proofErr w:type="spellStart"/>
      <w:r>
        <w:rPr>
          <w:rFonts w:ascii="Calibri" w:hAnsi="Calibri" w:cs="Calibri"/>
          <w:sz w:val="32"/>
          <w:szCs w:val="20"/>
          <w:lang w:val="en-US"/>
        </w:rPr>
        <w:t>Garan</w:t>
      </w:r>
      <w:proofErr w:type="spellEnd"/>
      <w:r>
        <w:rPr>
          <w:rFonts w:ascii="Calibri" w:hAnsi="Calibri" w:cs="Calibri"/>
          <w:sz w:val="32"/>
          <w:szCs w:val="20"/>
          <w:lang w:val="en-US"/>
        </w:rPr>
        <w:t xml:space="preserve"> area on Mount Koyasan in Japan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:rsidR="009068F0" w:rsidRDefault="009068F0" w:rsidP="009068F0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:rsidR="009068F0" w:rsidRPr="00581253" w:rsidRDefault="009068F0" w:rsidP="009068F0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In the </w:t>
      </w: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Garan</w:t>
      </w:r>
      <w:proofErr w:type="spellEnd"/>
      <w:r>
        <w:rPr>
          <w:rFonts w:ascii="Calibri" w:hAnsi="Calibri" w:cs="Calibri"/>
          <w:sz w:val="32"/>
          <w:szCs w:val="20"/>
          <w:lang w:val="en-US" w:eastAsia="ja-JP"/>
        </w:rPr>
        <w:t xml:space="preserve"> area on Mount Koyasan</w:t>
      </w:r>
    </w:p>
    <w:p w:rsidR="009068F0" w:rsidRDefault="009068F0" w:rsidP="009068F0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:rsidR="009068F0" w:rsidRPr="00581253" w:rsidRDefault="009068F0" w:rsidP="009068F0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One year ago, in January 2019.</w:t>
      </w:r>
    </w:p>
    <w:p w:rsidR="009068F0" w:rsidRDefault="009068F0" w:rsidP="009068F0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:rsidR="009068F0" w:rsidRPr="004B0998" w:rsidRDefault="009068F0" w:rsidP="009068F0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I was by myself, but there was the spirit of Kobo-Daishi </w:t>
      </w:r>
      <w:proofErr w:type="spellStart"/>
      <w:r>
        <w:rPr>
          <w:rFonts w:ascii="Calibri" w:hAnsi="Calibri" w:cs="Calibri"/>
          <w:sz w:val="32"/>
          <w:szCs w:val="20"/>
          <w:lang w:val="en-US"/>
        </w:rPr>
        <w:t>Kukai</w:t>
      </w:r>
      <w:proofErr w:type="spellEnd"/>
      <w:r>
        <w:rPr>
          <w:rFonts w:ascii="Calibri" w:hAnsi="Calibri" w:cs="Calibri"/>
          <w:sz w:val="32"/>
          <w:szCs w:val="20"/>
          <w:lang w:val="en-US"/>
        </w:rPr>
        <w:t>.</w:t>
      </w:r>
    </w:p>
    <w:p w:rsidR="009068F0" w:rsidRDefault="009068F0" w:rsidP="009068F0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:rsidR="009068F0" w:rsidRDefault="009068F0" w:rsidP="009068F0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Koyasan is a sacred mountain with a 20km pilgrimage trail</w:t>
      </w:r>
      <w:r w:rsidR="0011418A">
        <w:rPr>
          <w:rFonts w:ascii="Calibri" w:hAnsi="Calibri" w:cs="Calibri"/>
          <w:sz w:val="32"/>
          <w:szCs w:val="20"/>
          <w:lang w:val="en-US" w:eastAsia="ja-JP"/>
        </w:rPr>
        <w:t>, and temples where pilgrims can stay. I enjoy Koyasan and this picture reminds me of it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:rsidR="0011418A" w:rsidRDefault="0011418A" w:rsidP="009068F0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:rsidR="0011418A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gramStart"/>
      <w:r>
        <w:rPr>
          <w:rFonts w:ascii="Calibri" w:hAnsi="Calibri" w:cs="Calibri"/>
          <w:sz w:val="32"/>
          <w:szCs w:val="20"/>
          <w:lang w:val="en-US" w:eastAsia="ja-JP"/>
        </w:rPr>
        <w:t>marathon</w:t>
      </w:r>
      <w:proofErr w:type="gramEnd"/>
    </w:p>
    <w:p w:rsidR="0011418A" w:rsidRPr="004B0998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:rsidR="0011418A" w:rsidRDefault="0011418A" w:rsidP="0011418A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>This is a photo of the Austin marathon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:rsidR="0011418A" w:rsidRDefault="0011418A" w:rsidP="0011418A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 w:eastAsia="ja-JP"/>
        </w:rPr>
        <w:t xml:space="preserve">In Austin </w:t>
      </w:r>
      <w:proofErr w:type="spellStart"/>
      <w:r>
        <w:rPr>
          <w:rFonts w:ascii="Calibri" w:hAnsi="Calibri" w:cs="Calibri"/>
          <w:sz w:val="32"/>
          <w:szCs w:val="20"/>
          <w:lang w:val="en-US" w:eastAsia="ja-JP"/>
        </w:rPr>
        <w:t>texas</w:t>
      </w:r>
      <w:proofErr w:type="spellEnd"/>
      <w:r>
        <w:rPr>
          <w:rFonts w:ascii="Calibri" w:hAnsi="Calibri" w:cs="Calibri"/>
          <w:sz w:val="32"/>
          <w:szCs w:val="20"/>
          <w:lang w:val="en-US" w:eastAsia="ja-JP"/>
        </w:rPr>
        <w:t>, after my brother and I finished the marathon together.</w:t>
      </w:r>
    </w:p>
    <w:p w:rsidR="0011418A" w:rsidRDefault="0011418A" w:rsidP="0011418A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proofErr w:type="gramStart"/>
      <w:r>
        <w:rPr>
          <w:rFonts w:ascii="Calibri" w:hAnsi="Calibri" w:cs="Calibri"/>
          <w:sz w:val="32"/>
          <w:szCs w:val="20"/>
          <w:lang w:val="en-US" w:eastAsia="ja-JP"/>
        </w:rPr>
        <w:t>In spring of 2014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  <w:proofErr w:type="gramEnd"/>
    </w:p>
    <w:p w:rsidR="0011418A" w:rsidRDefault="0011418A" w:rsidP="0011418A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:rsidR="0011418A" w:rsidRPr="004B0998" w:rsidRDefault="0011418A" w:rsidP="0011418A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>My brother Doug</w:t>
      </w:r>
    </w:p>
    <w:p w:rsidR="0011418A" w:rsidRDefault="0011418A" w:rsidP="0011418A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:rsidR="0011418A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It was a great experience to run this marathon together with my brother.</w:t>
      </w:r>
    </w:p>
    <w:p w:rsidR="0011418A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:rsidR="0011418A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:rsidR="0011418A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:rsidR="0011418A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:rsidR="0011418A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</w:p>
    <w:p w:rsidR="0011418A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 w:eastAsia="ja-JP"/>
        </w:rPr>
      </w:pPr>
      <w:proofErr w:type="spellStart"/>
      <w:proofErr w:type="gramStart"/>
      <w:r>
        <w:rPr>
          <w:rFonts w:ascii="Calibri" w:hAnsi="Calibri" w:cs="Calibri"/>
          <w:sz w:val="32"/>
          <w:szCs w:val="20"/>
          <w:lang w:val="en-US" w:eastAsia="ja-JP"/>
        </w:rPr>
        <w:lastRenderedPageBreak/>
        <w:t>newyork</w:t>
      </w:r>
      <w:proofErr w:type="spellEnd"/>
      <w:proofErr w:type="gramEnd"/>
    </w:p>
    <w:p w:rsidR="0011418A" w:rsidRPr="004B0998" w:rsidRDefault="0011418A" w:rsidP="00114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32"/>
          <w:szCs w:val="20"/>
          <w:lang w:val="en-US"/>
        </w:rPr>
      </w:pPr>
    </w:p>
    <w:p w:rsidR="0011418A" w:rsidRDefault="0011418A" w:rsidP="0011418A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at</w:t>
      </w:r>
      <w:r w:rsidRPr="00581253">
        <w:rPr>
          <w:rFonts w:ascii="Calibri" w:hAnsi="Calibri" w:cs="Calibri"/>
          <w:sz w:val="32"/>
          <w:szCs w:val="20"/>
          <w:lang w:val="en-US"/>
        </w:rPr>
        <w:t xml:space="preserve"> is this photo?</w:t>
      </w:r>
    </w:p>
    <w:p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r>
        <w:rPr>
          <w:rFonts w:ascii="Calibri" w:hAnsi="Calibri" w:cs="Calibri"/>
          <w:sz w:val="32"/>
          <w:szCs w:val="20"/>
          <w:lang w:val="en-US"/>
        </w:rPr>
        <w:t xml:space="preserve">This is a photo </w:t>
      </w:r>
      <w:r>
        <w:rPr>
          <w:rFonts w:ascii="Calibri" w:hAnsi="Calibri" w:cs="Calibri"/>
          <w:sz w:val="32"/>
          <w:szCs w:val="20"/>
          <w:lang w:val="en-US"/>
        </w:rPr>
        <w:t>of me and my family on vacation together</w:t>
      </w:r>
      <w:r>
        <w:rPr>
          <w:rFonts w:ascii="Calibri" w:hAnsi="Calibri" w:cs="Calibri"/>
          <w:sz w:val="32"/>
          <w:szCs w:val="20"/>
          <w:lang w:val="en-US"/>
        </w:rPr>
        <w:t>.</w:t>
      </w:r>
    </w:p>
    <w:p w:rsidR="0011418A" w:rsidRDefault="0011418A" w:rsidP="0011418A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re did you take this photo?</w:t>
      </w:r>
    </w:p>
    <w:p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proofErr w:type="gramStart"/>
      <w:r>
        <w:rPr>
          <w:rFonts w:ascii="Calibri" w:hAnsi="Calibri" w:cs="Calibri"/>
          <w:sz w:val="32"/>
          <w:szCs w:val="20"/>
          <w:lang w:val="en-US"/>
        </w:rPr>
        <w:t>in</w:t>
      </w:r>
      <w:proofErr w:type="gramEnd"/>
      <w:r>
        <w:rPr>
          <w:rFonts w:ascii="Calibri" w:hAnsi="Calibri" w:cs="Calibri"/>
          <w:sz w:val="32"/>
          <w:szCs w:val="20"/>
          <w:lang w:val="en-US"/>
        </w:rPr>
        <w:t xml:space="preserve"> New York City</w:t>
      </w:r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:rsidR="0011418A" w:rsidRDefault="0011418A" w:rsidP="0011418A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en did you take this photo?</w:t>
      </w:r>
    </w:p>
    <w:p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  <w:proofErr w:type="gramStart"/>
      <w:r>
        <w:rPr>
          <w:rFonts w:ascii="Calibri" w:hAnsi="Calibri" w:cs="Calibri"/>
          <w:sz w:val="32"/>
          <w:szCs w:val="20"/>
          <w:lang w:val="en-US" w:eastAsia="ja-JP"/>
        </w:rPr>
        <w:t xml:space="preserve">In </w:t>
      </w:r>
      <w:r>
        <w:rPr>
          <w:rFonts w:ascii="Calibri" w:hAnsi="Calibri" w:cs="Calibri"/>
          <w:sz w:val="32"/>
          <w:szCs w:val="20"/>
          <w:lang w:val="en-US" w:eastAsia="ja-JP"/>
        </w:rPr>
        <w:t>august</w:t>
      </w:r>
      <w:r>
        <w:rPr>
          <w:rFonts w:ascii="Calibri" w:hAnsi="Calibri" w:cs="Calibri"/>
          <w:sz w:val="32"/>
          <w:szCs w:val="20"/>
          <w:lang w:val="en-US" w:eastAsia="ja-JP"/>
        </w:rPr>
        <w:t xml:space="preserve"> of 2014.</w:t>
      </w:r>
      <w:proofErr w:type="gramEnd"/>
    </w:p>
    <w:p w:rsidR="0011418A" w:rsidRDefault="0011418A" w:rsidP="0011418A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o was with you when you took this photo?</w:t>
      </w:r>
    </w:p>
    <w:p w:rsidR="0011418A" w:rsidRPr="004B0998" w:rsidRDefault="0011418A" w:rsidP="0011418A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32"/>
          <w:szCs w:val="20"/>
          <w:lang w:val="en-US"/>
        </w:rPr>
      </w:pPr>
      <w:proofErr w:type="gramStart"/>
      <w:r>
        <w:rPr>
          <w:rFonts w:ascii="Calibri" w:hAnsi="Calibri" w:cs="Calibri"/>
          <w:sz w:val="32"/>
          <w:szCs w:val="20"/>
          <w:lang w:val="en-US"/>
        </w:rPr>
        <w:t xml:space="preserve">My </w:t>
      </w:r>
      <w:r>
        <w:rPr>
          <w:rFonts w:ascii="Calibri" w:hAnsi="Calibri" w:cs="Calibri"/>
          <w:sz w:val="32"/>
          <w:szCs w:val="20"/>
          <w:lang w:val="en-US"/>
        </w:rPr>
        <w:t>family, with my wife Jocelyne, and our two daughters Emilie and Alexia.</w:t>
      </w:r>
      <w:proofErr w:type="gramEnd"/>
    </w:p>
    <w:p w:rsidR="0011418A" w:rsidRDefault="0011418A" w:rsidP="0011418A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Chars="0"/>
        <w:rPr>
          <w:rFonts w:ascii="Calibri" w:hAnsi="Calibri" w:cs="Calibri"/>
          <w:sz w:val="32"/>
          <w:szCs w:val="20"/>
          <w:lang w:val="en-US"/>
        </w:rPr>
      </w:pPr>
      <w:r w:rsidRPr="00581253">
        <w:rPr>
          <w:rFonts w:ascii="Calibri" w:hAnsi="Calibri" w:cs="Calibri"/>
          <w:sz w:val="32"/>
          <w:szCs w:val="20"/>
          <w:lang w:val="en-US" w:eastAsia="ja-JP"/>
        </w:rPr>
        <w:t>Why do you like this photo?</w:t>
      </w:r>
    </w:p>
    <w:p w:rsidR="0011418A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  <w:r>
        <w:rPr>
          <w:rFonts w:ascii="Calibri" w:hAnsi="Calibri" w:cs="Calibri"/>
          <w:sz w:val="32"/>
          <w:szCs w:val="20"/>
          <w:lang w:val="en-US" w:eastAsia="ja-JP"/>
        </w:rPr>
        <w:t>New York is like the Paris of the United States, and it was a great trip for us together there, feeling the great vibrations of this frantic city</w:t>
      </w:r>
      <w:bookmarkStart w:id="0" w:name="_GoBack"/>
      <w:bookmarkEnd w:id="0"/>
      <w:r>
        <w:rPr>
          <w:rFonts w:ascii="Calibri" w:hAnsi="Calibri" w:cs="Calibri"/>
          <w:sz w:val="32"/>
          <w:szCs w:val="20"/>
          <w:lang w:val="en-US" w:eastAsia="ja-JP"/>
        </w:rPr>
        <w:t>.</w:t>
      </w:r>
    </w:p>
    <w:p w:rsidR="0011418A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 w:eastAsia="ja-JP"/>
        </w:rPr>
      </w:pPr>
    </w:p>
    <w:p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</w:p>
    <w:p w:rsidR="0011418A" w:rsidRPr="00581253" w:rsidRDefault="0011418A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</w:p>
    <w:p w:rsidR="009068F0" w:rsidRPr="00581253" w:rsidRDefault="009068F0" w:rsidP="0011418A">
      <w:pPr>
        <w:pStyle w:val="Paragraphedeliste"/>
        <w:autoSpaceDE w:val="0"/>
        <w:autoSpaceDN w:val="0"/>
        <w:adjustRightInd w:val="0"/>
        <w:spacing w:after="0" w:line="240" w:lineRule="auto"/>
        <w:ind w:leftChars="0" w:left="360"/>
        <w:rPr>
          <w:rFonts w:ascii="Calibri" w:hAnsi="Calibri" w:cs="Calibri"/>
          <w:sz w:val="32"/>
          <w:szCs w:val="20"/>
          <w:lang w:val="en-US"/>
        </w:rPr>
      </w:pPr>
    </w:p>
    <w:sectPr w:rsidR="009068F0" w:rsidRPr="0058125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Gothic Light">
    <w:altName w:val="MS Gothic"/>
    <w:charset w:val="80"/>
    <w:family w:val="modern"/>
    <w:pitch w:val="variable"/>
    <w:sig w:usb0="00000000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8E151A"/>
    <w:multiLevelType w:val="hybridMultilevel"/>
    <w:tmpl w:val="6E8205AA"/>
    <w:lvl w:ilvl="0" w:tplc="15B05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>
    <w:nsid w:val="1F496ED4"/>
    <w:multiLevelType w:val="hybridMultilevel"/>
    <w:tmpl w:val="6E8205AA"/>
    <w:lvl w:ilvl="0" w:tplc="15B05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>
    <w:nsid w:val="50F6370A"/>
    <w:multiLevelType w:val="hybridMultilevel"/>
    <w:tmpl w:val="6E8205AA"/>
    <w:lvl w:ilvl="0" w:tplc="15B05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>
    <w:nsid w:val="62C84EEE"/>
    <w:multiLevelType w:val="hybridMultilevel"/>
    <w:tmpl w:val="6E8205AA"/>
    <w:lvl w:ilvl="0" w:tplc="15B05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>
    <w:nsid w:val="7296433A"/>
    <w:multiLevelType w:val="hybridMultilevel"/>
    <w:tmpl w:val="6E8205AA"/>
    <w:lvl w:ilvl="0" w:tplc="15B050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aiueoFullWidth"/>
      <w:lvlText w:val="(%2)"/>
      <w:lvlJc w:val="lef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40"/>
  <w:hyphenationZone w:val="42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TG3NDYwNjAwNzdS0lEKTi0uzszPAykwrAUAFuorZSwAAAA="/>
  </w:docVars>
  <w:rsids>
    <w:rsidRoot w:val="00581253"/>
    <w:rsid w:val="0011418A"/>
    <w:rsid w:val="004B0998"/>
    <w:rsid w:val="00581253"/>
    <w:rsid w:val="009068F0"/>
    <w:rsid w:val="00AD3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253"/>
    <w:pPr>
      <w:spacing w:after="160" w:line="259" w:lineRule="auto"/>
    </w:pPr>
    <w:rPr>
      <w:kern w:val="0"/>
      <w:sz w:val="22"/>
      <w:lang w:val="fr-FR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81253"/>
    <w:pPr>
      <w:ind w:leftChars="400" w:left="8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253"/>
    <w:pPr>
      <w:spacing w:after="160" w:line="259" w:lineRule="auto"/>
    </w:pPr>
    <w:rPr>
      <w:kern w:val="0"/>
      <w:sz w:val="22"/>
      <w:lang w:val="fr-FR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81253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47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kahisaUchida</dc:creator>
  <cp:lastModifiedBy>Peter</cp:lastModifiedBy>
  <cp:revision>3</cp:revision>
  <dcterms:created xsi:type="dcterms:W3CDTF">2020-02-06T09:53:00Z</dcterms:created>
  <dcterms:modified xsi:type="dcterms:W3CDTF">2020-02-06T10:03:00Z</dcterms:modified>
</cp:coreProperties>
</file>